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Озкан</w:t>
      </w:r>
      <w:r>
        <w:t xml:space="preserve"> </w:t>
      </w:r>
      <w:r>
        <w:t xml:space="preserve">Аминат</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06753" cy="3927107"/>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06753" cy="3927107"/>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10501" cy="3801978"/>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10501" cy="3801978"/>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438650"/>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438650"/>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396049"/>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396049"/>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419869"/>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419869"/>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4816631"/>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816631"/>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241950"/>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241950"/>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079671"/>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079671"/>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28159"/>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28159"/>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145208"/>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145208"/>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46615"/>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46615"/>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34517"/>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34517"/>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68528"/>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68528"/>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1545277"/>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1545277"/>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2627402"/>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2627402"/>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080524"/>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080524"/>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Озкан Аминат НБИбд-01-21</dc:creator>
  <dc:language>ru-RU</dc:language>
  <cp:keywords/>
  <dcterms:created xsi:type="dcterms:W3CDTF">2022-08-27T07:01:08Z</dcterms:created>
  <dcterms:modified xsi:type="dcterms:W3CDTF">2022-08-27T07: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